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77"/>
        <w:gridCol w:w="3665"/>
      </w:tblGrid>
      <w:tr w:rsidR="006903E0" w14:paraId="2029567E" w14:textId="77777777" w:rsidTr="61AA9E28">
        <w:trPr>
          <w:trHeight w:val="620"/>
        </w:trPr>
        <w:tc>
          <w:tcPr>
            <w:tcW w:w="3017" w:type="pct"/>
            <w:vAlign w:val="center"/>
          </w:tcPr>
          <w:p w14:paraId="3599B856" w14:textId="77777777" w:rsidR="006903E0" w:rsidRPr="007C6D5B" w:rsidRDefault="00CA29FB" w:rsidP="00CA29F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A29FB">
              <w:rPr>
                <w:rFonts w:ascii="Times New Roman" w:hAnsi="Times New Roman" w:cs="Times New Roman"/>
                <w:b/>
                <w:sz w:val="24"/>
                <w:szCs w:val="24"/>
              </w:rPr>
              <w:t>Research Interest Group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IG</w:t>
            </w:r>
            <w:r w:rsidRPr="00CA29FB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9F6E8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83980">
              <w:rPr>
                <w:rFonts w:ascii="Times New Roman" w:hAnsi="Times New Roman" w:cs="Times New Roman"/>
                <w:b/>
                <w:sz w:val="24"/>
                <w:szCs w:val="24"/>
              </w:rPr>
              <w:t>Approval</w:t>
            </w:r>
          </w:p>
        </w:tc>
        <w:tc>
          <w:tcPr>
            <w:tcW w:w="1983" w:type="pct"/>
            <w:vMerge w:val="restart"/>
          </w:tcPr>
          <w:p w14:paraId="65419621" w14:textId="77777777" w:rsidR="006903E0" w:rsidRDefault="009F6E89" w:rsidP="001F4BA6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68B4812" wp14:editId="78588B9D">
                  <wp:simplePos x="0" y="0"/>
                  <wp:positionH relativeFrom="column">
                    <wp:posOffset>257175</wp:posOffset>
                  </wp:positionH>
                  <wp:positionV relativeFrom="paragraph">
                    <wp:posOffset>165735</wp:posOffset>
                  </wp:positionV>
                  <wp:extent cx="1740535" cy="1026160"/>
                  <wp:effectExtent l="1905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0535" cy="102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903E0" w14:paraId="2FC63F29" w14:textId="77777777" w:rsidTr="61AA9E28">
        <w:trPr>
          <w:trHeight w:val="530"/>
        </w:trPr>
        <w:tc>
          <w:tcPr>
            <w:tcW w:w="3017" w:type="pct"/>
            <w:vAlign w:val="center"/>
          </w:tcPr>
          <w:p w14:paraId="6CE7E5D4" w14:textId="77777777" w:rsidR="006903E0" w:rsidRPr="00963AEC" w:rsidRDefault="006903E0" w:rsidP="007C6D5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AEC">
              <w:rPr>
                <w:rFonts w:ascii="Times New Roman" w:hAnsi="Times New Roman" w:cs="Times New Roman"/>
                <w:b/>
                <w:sz w:val="24"/>
                <w:szCs w:val="24"/>
              </w:rPr>
              <w:t>Software Laboratory Center</w:t>
            </w:r>
          </w:p>
        </w:tc>
        <w:tc>
          <w:tcPr>
            <w:tcW w:w="1983" w:type="pct"/>
            <w:vMerge/>
          </w:tcPr>
          <w:p w14:paraId="1768EFDA" w14:textId="77777777" w:rsidR="006903E0" w:rsidRDefault="006903E0" w:rsidP="007C6D5B"/>
        </w:tc>
      </w:tr>
      <w:tr w:rsidR="006903E0" w14:paraId="6E46F874" w14:textId="77777777" w:rsidTr="61AA9E28">
        <w:trPr>
          <w:trHeight w:val="530"/>
        </w:trPr>
        <w:tc>
          <w:tcPr>
            <w:tcW w:w="3017" w:type="pct"/>
            <w:vAlign w:val="center"/>
          </w:tcPr>
          <w:p w14:paraId="6371CDE0" w14:textId="51A7B773" w:rsidR="006903E0" w:rsidRPr="00963AEC" w:rsidRDefault="006903E0" w:rsidP="00F567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A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Valid on </w:t>
            </w:r>
            <w:r w:rsidR="004527D5">
              <w:rPr>
                <w:rFonts w:ascii="Times New Roman" w:hAnsi="Times New Roman" w:cs="Times New Roman"/>
                <w:b/>
                <w:sz w:val="24"/>
                <w:szCs w:val="24"/>
              </w:rPr>
              <w:t>Eve</w:t>
            </w:r>
            <w:r w:rsidR="007501AA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 w:rsidR="00F567BC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 </w:t>
            </w:r>
            <w:r w:rsidR="000F445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mester Year </w:t>
            </w:r>
            <w:r w:rsidR="00012C7E">
              <w:rPr>
                <w:rFonts w:ascii="Times New Roman" w:hAnsi="Times New Roman" w:cs="Times New Roman"/>
                <w:b/>
                <w:sz w:val="24"/>
                <w:szCs w:val="24"/>
              </w:rPr>
              <w:t>202</w:t>
            </w:r>
            <w:r w:rsidR="0079493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0F445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</w:t>
            </w:r>
            <w:r w:rsidR="001F4BA6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753A14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493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983" w:type="pct"/>
            <w:vMerge/>
          </w:tcPr>
          <w:p w14:paraId="1FF3FD3E" w14:textId="77777777" w:rsidR="006903E0" w:rsidRDefault="006903E0" w:rsidP="007C6D5B"/>
        </w:tc>
      </w:tr>
      <w:tr w:rsidR="006903E0" w14:paraId="477F9DB7" w14:textId="77777777" w:rsidTr="61AA9E28">
        <w:trPr>
          <w:trHeight w:val="539"/>
        </w:trPr>
        <w:tc>
          <w:tcPr>
            <w:tcW w:w="3017" w:type="pct"/>
            <w:vAlign w:val="center"/>
          </w:tcPr>
          <w:p w14:paraId="33B67E8A" w14:textId="61625C3A" w:rsidR="006903E0" w:rsidRPr="00963AEC" w:rsidRDefault="6E7477E3" w:rsidP="61AA9E2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61AA9E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pic: </w:t>
            </w:r>
            <w:r w:rsidR="3E38C677" w:rsidRPr="61AA9E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re</w:t>
            </w:r>
            <w:r w:rsidR="15667A52" w:rsidRPr="61AA9E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  <w:r w:rsidR="3E38C677" w:rsidRPr="61AA9E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 Management Platform</w:t>
            </w:r>
          </w:p>
        </w:tc>
        <w:tc>
          <w:tcPr>
            <w:tcW w:w="1983" w:type="pct"/>
            <w:vMerge/>
          </w:tcPr>
          <w:p w14:paraId="7B214C78" w14:textId="77777777" w:rsidR="006903E0" w:rsidRDefault="006903E0" w:rsidP="007C6D5B"/>
        </w:tc>
      </w:tr>
    </w:tbl>
    <w:p w14:paraId="325E744C" w14:textId="77777777" w:rsidR="00992844" w:rsidRDefault="00992844" w:rsidP="009A1A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108C526" w14:textId="0443A6B1" w:rsidR="0070250C" w:rsidRPr="0070250C" w:rsidRDefault="016B6C97" w:rsidP="009A1A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61AA9E28">
        <w:rPr>
          <w:rFonts w:ascii="Times New Roman" w:hAnsi="Times New Roman" w:cs="Times New Roman"/>
          <w:sz w:val="24"/>
          <w:szCs w:val="24"/>
        </w:rPr>
        <w:t>RIG Module</w:t>
      </w:r>
      <w:r w:rsidR="6ADD76BC" w:rsidRPr="61AA9E28">
        <w:rPr>
          <w:rFonts w:ascii="Times New Roman" w:hAnsi="Times New Roman" w:cs="Times New Roman"/>
          <w:sz w:val="24"/>
          <w:szCs w:val="24"/>
        </w:rPr>
        <w:t>(s)</w:t>
      </w:r>
      <w:r w:rsidRPr="61AA9E28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3"/>
        <w:gridCol w:w="6044"/>
        <w:gridCol w:w="1349"/>
        <w:gridCol w:w="1266"/>
      </w:tblGrid>
      <w:tr w:rsidR="00C7046F" w14:paraId="3A17B6F2" w14:textId="1F5D6FC9" w:rsidTr="00C7046F">
        <w:tc>
          <w:tcPr>
            <w:tcW w:w="31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8802662" w14:textId="77777777" w:rsidR="00C7046F" w:rsidRPr="00D336F8" w:rsidRDefault="00C7046F" w:rsidP="00AA5C0A">
            <w:pPr>
              <w:jc w:val="center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 w:rsidRPr="00D336F8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327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74D66E0" w14:textId="77777777" w:rsidR="00C7046F" w:rsidRPr="00D336F8" w:rsidRDefault="00C7046F" w:rsidP="00AA5C0A">
            <w:pPr>
              <w:jc w:val="center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ule(s)</w:t>
            </w:r>
          </w:p>
        </w:tc>
        <w:tc>
          <w:tcPr>
            <w:tcW w:w="7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F708129" w14:textId="77777777" w:rsidR="00C7046F" w:rsidRPr="00D336F8" w:rsidRDefault="00C7046F" w:rsidP="00AA5C0A">
            <w:pPr>
              <w:jc w:val="center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ore Percentage</w:t>
            </w:r>
          </w:p>
        </w:tc>
        <w:tc>
          <w:tcPr>
            <w:tcW w:w="6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E9641AB" w14:textId="29CDC825" w:rsidR="00C7046F" w:rsidRDefault="00C7046F" w:rsidP="00AA5C0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oring</w:t>
            </w:r>
          </w:p>
        </w:tc>
      </w:tr>
      <w:tr w:rsidR="00C7046F" w14:paraId="663A4501" w14:textId="45621A2F" w:rsidTr="00C7046F">
        <w:tc>
          <w:tcPr>
            <w:tcW w:w="31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3AD22C78" w14:textId="77777777" w:rsidR="00C7046F" w:rsidRPr="00E54D8A" w:rsidRDefault="00C7046F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00E54D8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7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2C00C72B" w14:textId="730D0B47" w:rsidR="00C7046F" w:rsidRPr="00E54D8A" w:rsidRDefault="00C7046F">
            <w:pP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View Announcement and Schedule</w:t>
            </w:r>
          </w:p>
        </w:tc>
        <w:tc>
          <w:tcPr>
            <w:tcW w:w="7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34E592B7" w14:textId="47B2A23C" w:rsidR="00C7046F" w:rsidRPr="009C2339" w:rsidRDefault="00C7046F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7%</w:t>
            </w:r>
          </w:p>
        </w:tc>
        <w:tc>
          <w:tcPr>
            <w:tcW w:w="6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93477A" w14:textId="023BF9E5" w:rsidR="00C7046F" w:rsidRPr="61AA9E28" w:rsidRDefault="00B85382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7%</w:t>
            </w:r>
          </w:p>
        </w:tc>
      </w:tr>
      <w:tr w:rsidR="00C7046F" w14:paraId="06A1D6EE" w14:textId="3029FB52" w:rsidTr="00C7046F">
        <w:tc>
          <w:tcPr>
            <w:tcW w:w="31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64761EFD" w14:textId="77777777" w:rsidR="00C7046F" w:rsidRPr="00E54D8A" w:rsidRDefault="00C7046F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00E54D8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7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228FB1C5" w14:textId="2EB48010" w:rsidR="00C7046F" w:rsidRPr="00E54D8A" w:rsidRDefault="00C7046F">
            <w:pP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Promotion Registration</w:t>
            </w:r>
          </w:p>
        </w:tc>
        <w:tc>
          <w:tcPr>
            <w:tcW w:w="7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7DA38E95" w14:textId="65596FDF" w:rsidR="00C7046F" w:rsidRPr="009C2339" w:rsidRDefault="00C7046F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10%</w:t>
            </w:r>
          </w:p>
        </w:tc>
        <w:tc>
          <w:tcPr>
            <w:tcW w:w="6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9B571F" w14:textId="78765E0B" w:rsidR="00C7046F" w:rsidRPr="61AA9E28" w:rsidRDefault="00005F70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10%</w:t>
            </w:r>
          </w:p>
        </w:tc>
      </w:tr>
      <w:tr w:rsidR="00C7046F" w14:paraId="6832EC86" w14:textId="436A3467" w:rsidTr="00C7046F">
        <w:tc>
          <w:tcPr>
            <w:tcW w:w="31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09BF120D" w14:textId="77777777" w:rsidR="00C7046F" w:rsidRPr="00E54D8A" w:rsidRDefault="00C7046F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00E54D8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7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022428EF" w14:textId="2EA38222" w:rsidR="00C7046F" w:rsidRPr="00E54D8A" w:rsidRDefault="00C7046F" w:rsidP="00667A77">
            <w:pP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Career Choice Decision</w:t>
            </w:r>
          </w:p>
        </w:tc>
        <w:tc>
          <w:tcPr>
            <w:tcW w:w="7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404312BE" w14:textId="193ACB24" w:rsidR="00C7046F" w:rsidRPr="009C2339" w:rsidRDefault="00C7046F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10%</w:t>
            </w:r>
          </w:p>
        </w:tc>
        <w:tc>
          <w:tcPr>
            <w:tcW w:w="6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691BB9" w14:textId="3A4AE3FF" w:rsidR="00C7046F" w:rsidRPr="61AA9E28" w:rsidRDefault="00005F70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10%</w:t>
            </w:r>
          </w:p>
        </w:tc>
      </w:tr>
      <w:tr w:rsidR="00C7046F" w14:paraId="48AB8C7E" w14:textId="47596CE9" w:rsidTr="00C7046F">
        <w:tc>
          <w:tcPr>
            <w:tcW w:w="31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04A8B7EF" w14:textId="410B9DBE" w:rsidR="00C7046F" w:rsidRPr="00E54D8A" w:rsidRDefault="00C7046F" w:rsidP="00B02E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4D8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7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7A50AD6" w14:textId="294F95DE" w:rsidR="00C7046F" w:rsidRPr="00E54D8A" w:rsidRDefault="00C7046F" w:rsidP="00667A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61AA9E28">
              <w:rPr>
                <w:rFonts w:ascii="Times New Roman" w:hAnsi="Times New Roman" w:cs="Times New Roman"/>
                <w:sz w:val="24"/>
                <w:szCs w:val="24"/>
              </w:rPr>
              <w:t>View and Manage Division</w:t>
            </w:r>
          </w:p>
        </w:tc>
        <w:tc>
          <w:tcPr>
            <w:tcW w:w="7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719DAABA" w14:textId="704A0197" w:rsidR="00C7046F" w:rsidRPr="009C2339" w:rsidRDefault="00C7046F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20%</w:t>
            </w:r>
          </w:p>
        </w:tc>
        <w:tc>
          <w:tcPr>
            <w:tcW w:w="6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B40547" w14:textId="28781083" w:rsidR="00C7046F" w:rsidRDefault="00005F70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20%</w:t>
            </w:r>
          </w:p>
        </w:tc>
      </w:tr>
      <w:tr w:rsidR="00C7046F" w14:paraId="69CE2B16" w14:textId="313B5E71" w:rsidTr="00C7046F">
        <w:tc>
          <w:tcPr>
            <w:tcW w:w="31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6652CA9E" w14:textId="2557D64B" w:rsidR="00C7046F" w:rsidRPr="00E54D8A" w:rsidRDefault="00C7046F" w:rsidP="00B02E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4D8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7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133F6BA" w14:textId="2AE35D59" w:rsidR="00C7046F" w:rsidRPr="00E54D8A" w:rsidRDefault="00C7046F" w:rsidP="00667A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61AA9E28">
              <w:rPr>
                <w:rFonts w:ascii="Times New Roman" w:hAnsi="Times New Roman" w:cs="Times New Roman"/>
                <w:sz w:val="24"/>
                <w:szCs w:val="24"/>
              </w:rPr>
              <w:t>Manage Candidates</w:t>
            </w:r>
          </w:p>
        </w:tc>
        <w:tc>
          <w:tcPr>
            <w:tcW w:w="7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18D038E" w14:textId="198A4180" w:rsidR="00C7046F" w:rsidRPr="009C2339" w:rsidRDefault="00C7046F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30%</w:t>
            </w:r>
          </w:p>
        </w:tc>
        <w:tc>
          <w:tcPr>
            <w:tcW w:w="6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DA2F33C" w14:textId="51AA7AC6" w:rsidR="00C7046F" w:rsidRPr="61AA9E28" w:rsidRDefault="00475900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commentRangeStart w:id="0"/>
            <w: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20%</w:t>
            </w:r>
            <w:commentRangeEnd w:id="0"/>
            <w:r w:rsidR="00E52AC8">
              <w:rPr>
                <w:rStyle w:val="CommentReference"/>
              </w:rPr>
              <w:commentReference w:id="0"/>
            </w:r>
          </w:p>
        </w:tc>
      </w:tr>
      <w:tr w:rsidR="00C7046F" w14:paraId="6D143616" w14:textId="7F5A2AFF" w:rsidTr="00C7046F">
        <w:trPr>
          <w:trHeight w:val="525"/>
        </w:trPr>
        <w:tc>
          <w:tcPr>
            <w:tcW w:w="31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104F5DA1" w14:textId="0654CFE6" w:rsidR="00C7046F" w:rsidRDefault="00C7046F" w:rsidP="00B02E6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61AA9E2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27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FC79F83" w14:textId="6660CF37" w:rsidR="00C7046F" w:rsidRDefault="00C7046F" w:rsidP="00667A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61AA9E28"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</w:p>
        </w:tc>
        <w:tc>
          <w:tcPr>
            <w:tcW w:w="7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383F3D02" w14:textId="0185E83D" w:rsidR="00C7046F" w:rsidRPr="009C2339" w:rsidRDefault="00C7046F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23%</w:t>
            </w:r>
          </w:p>
        </w:tc>
        <w:tc>
          <w:tcPr>
            <w:tcW w:w="6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1306F8C" w14:textId="36F395C2" w:rsidR="00C7046F" w:rsidRPr="61AA9E28" w:rsidRDefault="00E52AC8" w:rsidP="00B02E62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commentRangeStart w:id="1"/>
            <w: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18%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</w:tr>
      <w:tr w:rsidR="00C7046F" w14:paraId="3BB984EC" w14:textId="7A3431E3" w:rsidTr="00C7046F">
        <w:tc>
          <w:tcPr>
            <w:tcW w:w="3585" w:type="pct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399F67" w14:textId="77777777" w:rsidR="00C7046F" w:rsidRPr="00B02E62" w:rsidRDefault="00C7046F" w:rsidP="005439AE">
            <w:pPr>
              <w:jc w:val="center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73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5A52642" w14:textId="77777777" w:rsidR="00C7046F" w:rsidRPr="009C2339" w:rsidRDefault="00C7046F" w:rsidP="00B02E62">
            <w:pPr>
              <w:jc w:val="center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 w:rsidRPr="009C2339"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  <w:t>100%</w:t>
            </w:r>
          </w:p>
        </w:tc>
        <w:tc>
          <w:tcPr>
            <w:tcW w:w="68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6ABE1C" w14:textId="64960895" w:rsidR="00C7046F" w:rsidRPr="009C2339" w:rsidRDefault="00E52AC8" w:rsidP="00B02E62">
            <w:pPr>
              <w:jc w:val="center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  <w:t>85%</w:t>
            </w:r>
          </w:p>
        </w:tc>
      </w:tr>
    </w:tbl>
    <w:p w14:paraId="572D2E7F" w14:textId="77777777" w:rsidR="00853A0A" w:rsidRDefault="00853A0A" w:rsidP="00D01F5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5D9307" w14:textId="124F2950" w:rsidR="002A62F2" w:rsidRDefault="002A62F2" w:rsidP="006C6F5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the data above, </w:t>
      </w:r>
      <w:r w:rsidR="00C928EB">
        <w:rPr>
          <w:rFonts w:ascii="Times New Roman" w:hAnsi="Times New Roman" w:cs="Times New Roman"/>
          <w:sz w:val="24"/>
          <w:szCs w:val="24"/>
        </w:rPr>
        <w:t xml:space="preserve">this </w:t>
      </w:r>
      <w:r w:rsidR="00E337EF">
        <w:rPr>
          <w:rFonts w:ascii="Times New Roman" w:hAnsi="Times New Roman" w:cs="Times New Roman"/>
          <w:sz w:val="24"/>
          <w:szCs w:val="24"/>
        </w:rPr>
        <w:t>topic</w:t>
      </w:r>
      <w:r w:rsidR="00C928EB">
        <w:rPr>
          <w:rFonts w:ascii="Times New Roman" w:hAnsi="Times New Roman" w:cs="Times New Roman"/>
          <w:sz w:val="24"/>
          <w:szCs w:val="24"/>
        </w:rPr>
        <w:t xml:space="preserve"> h</w:t>
      </w:r>
      <w:r w:rsidR="00E7616C">
        <w:rPr>
          <w:rFonts w:ascii="Times New Roman" w:hAnsi="Times New Roman" w:cs="Times New Roman"/>
          <w:sz w:val="24"/>
          <w:szCs w:val="24"/>
        </w:rPr>
        <w:t>as</w:t>
      </w:r>
      <w:r w:rsidR="00C928EB">
        <w:rPr>
          <w:rFonts w:ascii="Times New Roman" w:hAnsi="Times New Roman" w:cs="Times New Roman"/>
          <w:sz w:val="24"/>
          <w:szCs w:val="24"/>
        </w:rPr>
        <w:t xml:space="preserve"> been</w:t>
      </w:r>
      <w:r w:rsidR="009F6E8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pproved</w:t>
      </w:r>
      <w:r>
        <w:rPr>
          <w:rFonts w:ascii="Times New Roman" w:hAnsi="Times New Roman" w:cs="Times New Roman"/>
          <w:sz w:val="24"/>
          <w:szCs w:val="24"/>
        </w:rPr>
        <w:t xml:space="preserve"> and can be </w:t>
      </w:r>
      <w:r w:rsidRPr="004D27FD">
        <w:rPr>
          <w:rFonts w:ascii="Times New Roman" w:hAnsi="Times New Roman" w:cs="Times New Roman"/>
          <w:b/>
          <w:sz w:val="24"/>
          <w:szCs w:val="24"/>
        </w:rPr>
        <w:t>submit</w:t>
      </w:r>
      <w:r w:rsidR="00041772">
        <w:rPr>
          <w:rFonts w:ascii="Times New Roman" w:hAnsi="Times New Roman" w:cs="Times New Roman"/>
          <w:b/>
          <w:sz w:val="24"/>
          <w:szCs w:val="24"/>
        </w:rPr>
        <w:t>ted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 w:rsidRPr="003F6B51">
        <w:rPr>
          <w:rFonts w:ascii="Times New Roman" w:hAnsi="Times New Roman" w:cs="Times New Roman"/>
          <w:b/>
          <w:sz w:val="24"/>
          <w:szCs w:val="24"/>
        </w:rPr>
        <w:t>Research Interest Group</w:t>
      </w:r>
      <w:r w:rsidR="009F6E8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05B80">
        <w:rPr>
          <w:rFonts w:ascii="Times New Roman" w:hAnsi="Times New Roman" w:cs="Times New Roman"/>
          <w:b/>
          <w:sz w:val="24"/>
          <w:szCs w:val="24"/>
        </w:rPr>
        <w:t>(RIG)</w:t>
      </w:r>
      <w:r>
        <w:rPr>
          <w:rFonts w:ascii="Times New Roman" w:hAnsi="Times New Roman" w:cs="Times New Roman"/>
          <w:sz w:val="24"/>
          <w:szCs w:val="24"/>
        </w:rPr>
        <w:t xml:space="preserve"> with the</w:t>
      </w:r>
      <w:r w:rsidR="00D65982">
        <w:rPr>
          <w:rFonts w:ascii="Times New Roman" w:hAnsi="Times New Roman" w:cs="Times New Roman"/>
          <w:sz w:val="24"/>
          <w:szCs w:val="24"/>
        </w:rPr>
        <w:t>se</w:t>
      </w:r>
      <w:r w:rsidR="009F6E8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llowing participant</w:t>
      </w:r>
      <w:r w:rsidR="00080D3E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="00080D3E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720"/>
        <w:gridCol w:w="990"/>
        <w:gridCol w:w="3060"/>
      </w:tblGrid>
      <w:tr w:rsidR="00574A14" w14:paraId="36AB7172" w14:textId="77777777" w:rsidTr="61AA9E2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DE6C07" w14:textId="77777777" w:rsidR="00574A14" w:rsidRPr="00D336F8" w:rsidRDefault="00574A14">
            <w:pPr>
              <w:jc w:val="center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 w:rsidRPr="00D336F8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E32562" w14:textId="77777777" w:rsidR="00574A14" w:rsidRPr="00D336F8" w:rsidRDefault="00574A14">
            <w:pPr>
              <w:jc w:val="center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itial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1DD619" w14:textId="77777777" w:rsidR="00574A14" w:rsidRPr="00D336F8" w:rsidRDefault="00574A14">
            <w:pPr>
              <w:jc w:val="center"/>
              <w:rPr>
                <w:rFonts w:ascii="Times New Roman" w:eastAsia="MS Mincho" w:hAnsi="Times New Roman" w:cs="Times New Roman"/>
                <w:b/>
                <w:sz w:val="24"/>
                <w:szCs w:val="24"/>
                <w:lang w:eastAsia="ja-JP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</w:tr>
      <w:tr w:rsidR="00574A14" w14:paraId="53655A32" w14:textId="77777777" w:rsidTr="61AA9E2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6A2BFFB3" w14:textId="77777777" w:rsidR="00574A14" w:rsidRPr="00B02E62" w:rsidRDefault="00574A14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B02E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34FD5556" w14:textId="40DEBE17" w:rsidR="00574A14" w:rsidRPr="00717689" w:rsidRDefault="00717689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00717689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GH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75BF9FE0" w14:textId="01E461B3" w:rsidR="00574A14" w:rsidRPr="00717689" w:rsidRDefault="00717689">
            <w:pP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00717689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 xml:space="preserve">Gratia </w:t>
            </w:r>
            <w:proofErr w:type="spellStart"/>
            <w:r w:rsidRPr="00717689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Honestha</w:t>
            </w:r>
            <w:proofErr w:type="spellEnd"/>
            <w:r w:rsidRPr="00717689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 xml:space="preserve"> </w:t>
            </w:r>
            <w:proofErr w:type="spellStart"/>
            <w:r w:rsidRPr="00717689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Patiung</w:t>
            </w:r>
            <w:proofErr w:type="spellEnd"/>
          </w:p>
        </w:tc>
      </w:tr>
      <w:tr w:rsidR="00C928EB" w14:paraId="2F53606C" w14:textId="77777777" w:rsidTr="61AA9E2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724219E3" w14:textId="77777777" w:rsidR="00C928EB" w:rsidRPr="00B02E62" w:rsidRDefault="00C928EB" w:rsidP="00C928EB">
            <w:pPr>
              <w:jc w:val="center"/>
              <w:rPr>
                <w:rFonts w:ascii="Times New Roman" w:eastAsia="MS Mincho" w:hAnsi="Times New Roman" w:cs="Times New Roman"/>
                <w:color w:val="000000"/>
                <w:sz w:val="24"/>
                <w:szCs w:val="24"/>
                <w:lang w:eastAsia="ja-JP"/>
              </w:rPr>
            </w:pPr>
            <w:r w:rsidRPr="00B02E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6CE7FE9E" w14:textId="200AB9A8" w:rsidR="00C928EB" w:rsidRPr="00717689" w:rsidRDefault="00717689" w:rsidP="00C928EB">
            <w:pPr>
              <w:jc w:val="center"/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r w:rsidRPr="00717689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VA</w:t>
            </w:r>
          </w:p>
        </w:tc>
        <w:tc>
          <w:tcPr>
            <w:tcW w:w="30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  <w:hideMark/>
          </w:tcPr>
          <w:p w14:paraId="1B1FD5A2" w14:textId="7EBA0549" w:rsidR="00C928EB" w:rsidRPr="00717689" w:rsidRDefault="3E38C677" w:rsidP="00C928EB">
            <w:pPr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</w:pPr>
            <w:proofErr w:type="spellStart"/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Vionny</w:t>
            </w:r>
            <w:proofErr w:type="spellEnd"/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 xml:space="preserve"> </w:t>
            </w:r>
            <w:proofErr w:type="spellStart"/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>Audry</w:t>
            </w:r>
            <w:proofErr w:type="spellEnd"/>
            <w:r w:rsidRPr="61AA9E28">
              <w:rPr>
                <w:rFonts w:ascii="Times New Roman" w:eastAsia="MS Mincho" w:hAnsi="Times New Roman" w:cs="Times New Roman"/>
                <w:sz w:val="24"/>
                <w:szCs w:val="24"/>
                <w:lang w:eastAsia="ja-JP"/>
              </w:rPr>
              <w:t xml:space="preserve"> Sen</w:t>
            </w:r>
          </w:p>
        </w:tc>
      </w:tr>
    </w:tbl>
    <w:p w14:paraId="74951674" w14:textId="2839F18D" w:rsidR="00574A14" w:rsidRDefault="00574A14" w:rsidP="00F123B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4"/>
        <w:gridCol w:w="3388"/>
        <w:gridCol w:w="2970"/>
      </w:tblGrid>
      <w:tr w:rsidR="005A0193" w14:paraId="0FAE338A" w14:textId="77777777" w:rsidTr="61AA9E28"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2FC2B" w14:textId="77777777" w:rsidR="005A0193" w:rsidRPr="002F4B1A" w:rsidRDefault="005A0193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F4B1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pared by,</w:t>
            </w:r>
          </w:p>
        </w:tc>
        <w:tc>
          <w:tcPr>
            <w:tcW w:w="1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0EF6F" w14:textId="77777777" w:rsidR="005A0193" w:rsidRPr="002F4B1A" w:rsidRDefault="005A0193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bookmarkStart w:id="2" w:name="OLE_LINK1"/>
            <w:bookmarkStart w:id="3" w:name="OLE_LINK2"/>
            <w:proofErr w:type="spellStart"/>
            <w:r w:rsidRPr="002F4B1A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Checked</w:t>
            </w:r>
            <w:proofErr w:type="spellEnd"/>
            <w:r w:rsidRPr="002F4B1A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2F4B1A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by</w:t>
            </w:r>
            <w:proofErr w:type="spellEnd"/>
            <w:r w:rsidRPr="002F4B1A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,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E7227" w14:textId="77777777" w:rsidR="005A0193" w:rsidRPr="002F4B1A" w:rsidRDefault="005A0193">
            <w:pPr>
              <w:spacing w:after="0"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  <w:proofErr w:type="spellStart"/>
            <w:r w:rsidRPr="002F4B1A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Approved</w:t>
            </w:r>
            <w:proofErr w:type="spellEnd"/>
            <w:r w:rsidRPr="002F4B1A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2F4B1A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by</w:t>
            </w:r>
            <w:proofErr w:type="spellEnd"/>
            <w:r w:rsidRPr="002F4B1A"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  <w:t>,</w:t>
            </w:r>
          </w:p>
        </w:tc>
      </w:tr>
      <w:tr w:rsidR="005A0193" w14:paraId="50927466" w14:textId="77777777" w:rsidTr="61AA9E28">
        <w:trPr>
          <w:trHeight w:val="1221"/>
        </w:trPr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BE1DE" w14:textId="38B1420A" w:rsidR="005A0193" w:rsidRPr="00F55846" w:rsidRDefault="0C725714" w:rsidP="61AA9E28">
            <w:pPr>
              <w:spacing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0B1498E7" wp14:editId="7DA1DC5A">
                  <wp:extent cx="1685925" cy="1685925"/>
                  <wp:effectExtent l="0" t="0" r="0" b="0"/>
                  <wp:docPr id="1338977550" name="Picture 13389775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5925" cy="1685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4C5FB" w14:textId="77777777" w:rsidR="005A0193" w:rsidRDefault="005A0193">
            <w:pPr>
              <w:spacing w:line="240" w:lineRule="auto"/>
              <w:jc w:val="center"/>
              <w:rPr>
                <w:rFonts w:ascii="Segoe UI" w:hAnsi="Segoe UI" w:cs="Segoe UI"/>
                <w:color w:val="000000"/>
                <w:lang w:val="id-ID"/>
              </w:rPr>
            </w:pP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C2133" w14:textId="77777777" w:rsidR="005A0193" w:rsidRDefault="005A0193">
            <w:pPr>
              <w:spacing w:line="240" w:lineRule="auto"/>
              <w:jc w:val="center"/>
              <w:rPr>
                <w:rFonts w:ascii="Segoe UI" w:hAnsi="Segoe UI" w:cs="Segoe UI"/>
                <w:color w:val="000000"/>
                <w:lang w:val="id-ID"/>
              </w:rPr>
            </w:pPr>
          </w:p>
        </w:tc>
      </w:tr>
      <w:tr w:rsidR="005A0193" w14:paraId="22547C45" w14:textId="77777777" w:rsidTr="61AA9E28">
        <w:trPr>
          <w:trHeight w:val="620"/>
        </w:trPr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842DA" w14:textId="2E6F39D1" w:rsidR="005A0193" w:rsidRPr="007608F7" w:rsidRDefault="007608F7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7608F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helsey</w:t>
            </w:r>
          </w:p>
          <w:p w14:paraId="0F7957DA" w14:textId="77777777" w:rsidR="005A0193" w:rsidRPr="00553EE1" w:rsidRDefault="005A0193">
            <w:pPr>
              <w:spacing w:after="0"/>
              <w:jc w:val="center"/>
              <w:rPr>
                <w:rFonts w:ascii="Times New Roman" w:hAnsi="Times New Roman" w:cs="Times New Roman"/>
                <w:u w:val="single"/>
              </w:rPr>
            </w:pPr>
            <w:r w:rsidRPr="000E0EB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IG Guider</w:t>
            </w:r>
          </w:p>
        </w:tc>
        <w:tc>
          <w:tcPr>
            <w:tcW w:w="1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BF194" w14:textId="17B38413" w:rsidR="005A0193" w:rsidRPr="000E0EB7" w:rsidRDefault="000E35D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Justin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Wina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Purw</w:t>
            </w:r>
            <w:r w:rsidR="00FD72A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oko</w:t>
            </w:r>
            <w:proofErr w:type="spellEnd"/>
          </w:p>
          <w:p w14:paraId="59DF9B1F" w14:textId="77777777" w:rsidR="005A0193" w:rsidRPr="00553EE1" w:rsidRDefault="005A0193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E0EB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ssistant Supervisor</w:t>
            </w:r>
          </w:p>
        </w:tc>
        <w:tc>
          <w:tcPr>
            <w:tcW w:w="16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EE4BA" w14:textId="77777777" w:rsidR="005A0193" w:rsidRDefault="005A0193">
            <w:pPr>
              <w:keepNext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928E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ndra</w:t>
            </w:r>
            <w:proofErr w:type="spellStart"/>
            <w:r w:rsidRPr="00C928E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 Dwi Rianto</w:t>
            </w:r>
            <w:proofErr w:type="spellEnd"/>
            <w:r w:rsidRPr="00C928E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, </w:t>
            </w:r>
            <w:proofErr w:type="spellStart"/>
            <w:proofErr w:type="gramStart"/>
            <w:r w:rsidRPr="00C928E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Kom</w:t>
            </w:r>
            <w:proofErr w:type="spellEnd"/>
            <w:proofErr w:type="gramEnd"/>
            <w:r w:rsidRPr="00C928EB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, S.SI., M.T.I.</w:t>
            </w:r>
          </w:p>
          <w:p w14:paraId="57A9A60F" w14:textId="77777777" w:rsidR="005A0193" w:rsidRPr="00553EE1" w:rsidRDefault="005A0193">
            <w:pPr>
              <w:keepNext/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lang w:val="id-ID"/>
              </w:rPr>
            </w:pPr>
            <w:proofErr w:type="spellStart"/>
            <w:r w:rsidRPr="000E0EB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  <w:t>Academic</w:t>
            </w:r>
            <w:proofErr w:type="spellEnd"/>
            <w:r w:rsidRPr="000E0EB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  <w:t xml:space="preserve"> Development </w:t>
            </w:r>
            <w:proofErr w:type="spellStart"/>
            <w:r w:rsidRPr="000E0EB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  <w:t>Section</w:t>
            </w:r>
            <w:proofErr w:type="spellEnd"/>
            <w:r w:rsidRPr="000E0EB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0E0EB7">
              <w:rPr>
                <w:rFonts w:ascii="Times New Roman" w:hAnsi="Times New Roman" w:cs="Times New Roman"/>
                <w:b/>
                <w:color w:val="000000"/>
                <w:sz w:val="24"/>
                <w:szCs w:val="24"/>
                <w:lang w:val="id-ID"/>
              </w:rPr>
              <w:t>Head</w:t>
            </w:r>
            <w:proofErr w:type="spellEnd"/>
          </w:p>
        </w:tc>
      </w:tr>
      <w:bookmarkEnd w:id="2"/>
      <w:bookmarkEnd w:id="3"/>
    </w:tbl>
    <w:p w14:paraId="51F47960" w14:textId="77777777" w:rsidR="005A0193" w:rsidRDefault="005A0193" w:rsidP="00F123B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CCAB1EE" w14:textId="77777777" w:rsidR="00435B8D" w:rsidRDefault="00435B8D" w:rsidP="00F123B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A60976" w14:textId="77777777" w:rsidR="00435B8D" w:rsidRPr="00BB41DE" w:rsidRDefault="00435B8D" w:rsidP="00F123BC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435B8D" w:rsidRPr="00BB41DE" w:rsidSect="00C928EB">
      <w:headerReference w:type="default" r:id="rId1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helsey" w:date="2023-07-18T18:43:00Z" w:initials="C">
    <w:p w14:paraId="33764DFC" w14:textId="77777777" w:rsidR="00E52AC8" w:rsidRDefault="00E52AC8" w:rsidP="00B53838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 xml:space="preserve">Technical test score, comment </w:t>
      </w:r>
    </w:p>
  </w:comment>
  <w:comment w:id="1" w:author="Chelsey" w:date="2023-07-18T18:43:00Z" w:initials="C">
    <w:p w14:paraId="3EDC5CEB" w14:textId="77777777" w:rsidR="00E52AC8" w:rsidRDefault="00E52AC8" w:rsidP="004E2FD7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Manage role, view based on role (officer, staff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3764DFC" w15:done="0"/>
  <w15:commentEx w15:paraId="3EDC5C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15BB6" w16cex:dateUtc="2023-07-18T11:43:00Z"/>
  <w16cex:commentExtensible w16cex:durableId="28615BC7" w16cex:dateUtc="2023-07-18T11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764DFC" w16cid:durableId="28615BB6"/>
  <w16cid:commentId w16cid:paraId="3EDC5CEB" w16cid:durableId="28615BC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3B4E9" w14:textId="77777777" w:rsidR="008C75AD" w:rsidRDefault="008C75AD" w:rsidP="00614685">
      <w:pPr>
        <w:spacing w:after="0" w:line="240" w:lineRule="auto"/>
      </w:pPr>
      <w:r>
        <w:separator/>
      </w:r>
    </w:p>
  </w:endnote>
  <w:endnote w:type="continuationSeparator" w:id="0">
    <w:p w14:paraId="0AD2EB9E" w14:textId="77777777" w:rsidR="008C75AD" w:rsidRDefault="008C75AD" w:rsidP="00614685">
      <w:pPr>
        <w:spacing w:after="0" w:line="240" w:lineRule="auto"/>
      </w:pPr>
      <w:r>
        <w:continuationSeparator/>
      </w:r>
    </w:p>
  </w:endnote>
  <w:endnote w:type="continuationNotice" w:id="1">
    <w:p w14:paraId="6C1A6AE3" w14:textId="77777777" w:rsidR="008C75AD" w:rsidRDefault="008C75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3C73C" w14:textId="77777777" w:rsidR="008C75AD" w:rsidRDefault="008C75AD" w:rsidP="00614685">
      <w:pPr>
        <w:spacing w:after="0" w:line="240" w:lineRule="auto"/>
      </w:pPr>
      <w:r>
        <w:separator/>
      </w:r>
    </w:p>
  </w:footnote>
  <w:footnote w:type="continuationSeparator" w:id="0">
    <w:p w14:paraId="0A2580FB" w14:textId="77777777" w:rsidR="008C75AD" w:rsidRDefault="008C75AD" w:rsidP="00614685">
      <w:pPr>
        <w:spacing w:after="0" w:line="240" w:lineRule="auto"/>
      </w:pPr>
      <w:r>
        <w:continuationSeparator/>
      </w:r>
    </w:p>
  </w:footnote>
  <w:footnote w:type="continuationNotice" w:id="1">
    <w:p w14:paraId="1CE821EE" w14:textId="77777777" w:rsidR="008C75AD" w:rsidRDefault="008C75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455D8" w14:textId="77777777" w:rsidR="00614685" w:rsidRPr="00614685" w:rsidRDefault="00614685" w:rsidP="00614685">
    <w:pPr>
      <w:pStyle w:val="Header"/>
      <w:jc w:val="right"/>
      <w:rPr>
        <w:sz w:val="20"/>
        <w:szCs w:val="20"/>
      </w:rPr>
    </w:pPr>
    <w:r w:rsidRPr="00614685">
      <w:rPr>
        <w:sz w:val="20"/>
        <w:szCs w:val="20"/>
      </w:rPr>
      <w:t>FM-BINUS-AB-FPL-46/R0</w:t>
    </w:r>
  </w:p>
  <w:p w14:paraId="71CDEC33" w14:textId="77777777" w:rsidR="00614685" w:rsidRDefault="006146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B66926"/>
    <w:multiLevelType w:val="hybridMultilevel"/>
    <w:tmpl w:val="0F84A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647975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elsey">
    <w15:presenceInfo w15:providerId="AD" w15:userId="S::chelsey@binus.edu::dcda5d14-5bc9-47cf-96e7-9fbe7de3fe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NDQ3MzAzsTSxNLVU0lEKTi0uzszPAykwrgUA/84d1ywAAAA="/>
  </w:docVars>
  <w:rsids>
    <w:rsidRoot w:val="00042B1B"/>
    <w:rsid w:val="00005F70"/>
    <w:rsid w:val="00012C7E"/>
    <w:rsid w:val="00023577"/>
    <w:rsid w:val="00041772"/>
    <w:rsid w:val="00042B1B"/>
    <w:rsid w:val="0007375A"/>
    <w:rsid w:val="00077049"/>
    <w:rsid w:val="00080D3E"/>
    <w:rsid w:val="00095664"/>
    <w:rsid w:val="000B0E94"/>
    <w:rsid w:val="000E0612"/>
    <w:rsid w:val="000E0EB7"/>
    <w:rsid w:val="000E35D6"/>
    <w:rsid w:val="000F445C"/>
    <w:rsid w:val="00126082"/>
    <w:rsid w:val="001444FD"/>
    <w:rsid w:val="00176AD9"/>
    <w:rsid w:val="0018364B"/>
    <w:rsid w:val="001C1BA3"/>
    <w:rsid w:val="001E16A2"/>
    <w:rsid w:val="001F411B"/>
    <w:rsid w:val="001F4BA6"/>
    <w:rsid w:val="0021065B"/>
    <w:rsid w:val="00223BDB"/>
    <w:rsid w:val="0023529A"/>
    <w:rsid w:val="00236DA2"/>
    <w:rsid w:val="00254090"/>
    <w:rsid w:val="00255BAC"/>
    <w:rsid w:val="0028031A"/>
    <w:rsid w:val="002A62F2"/>
    <w:rsid w:val="002B5271"/>
    <w:rsid w:val="002C06F6"/>
    <w:rsid w:val="002C30BD"/>
    <w:rsid w:val="002C3545"/>
    <w:rsid w:val="002F4B1A"/>
    <w:rsid w:val="00301BF5"/>
    <w:rsid w:val="00304586"/>
    <w:rsid w:val="00305B80"/>
    <w:rsid w:val="003226D2"/>
    <w:rsid w:val="003560DB"/>
    <w:rsid w:val="003738A8"/>
    <w:rsid w:val="00377143"/>
    <w:rsid w:val="00395CFB"/>
    <w:rsid w:val="003A5CBA"/>
    <w:rsid w:val="003B153E"/>
    <w:rsid w:val="003C4A6F"/>
    <w:rsid w:val="003C58AC"/>
    <w:rsid w:val="003D2795"/>
    <w:rsid w:val="003E0C8B"/>
    <w:rsid w:val="003E217B"/>
    <w:rsid w:val="003F55AE"/>
    <w:rsid w:val="003F6B51"/>
    <w:rsid w:val="00423657"/>
    <w:rsid w:val="0043484B"/>
    <w:rsid w:val="00435B8D"/>
    <w:rsid w:val="004527D5"/>
    <w:rsid w:val="00474831"/>
    <w:rsid w:val="00475900"/>
    <w:rsid w:val="004B6839"/>
    <w:rsid w:val="004D27FD"/>
    <w:rsid w:val="004E27C0"/>
    <w:rsid w:val="004E690C"/>
    <w:rsid w:val="004F5F31"/>
    <w:rsid w:val="00521E7A"/>
    <w:rsid w:val="0053091C"/>
    <w:rsid w:val="00533DE5"/>
    <w:rsid w:val="005439AE"/>
    <w:rsid w:val="00543AC9"/>
    <w:rsid w:val="00570855"/>
    <w:rsid w:val="00574A14"/>
    <w:rsid w:val="00583980"/>
    <w:rsid w:val="0058614D"/>
    <w:rsid w:val="00592703"/>
    <w:rsid w:val="005A0193"/>
    <w:rsid w:val="005B3DCF"/>
    <w:rsid w:val="00614685"/>
    <w:rsid w:val="00617C7B"/>
    <w:rsid w:val="00667A77"/>
    <w:rsid w:val="00684C78"/>
    <w:rsid w:val="006903E0"/>
    <w:rsid w:val="00690D0B"/>
    <w:rsid w:val="00694EAB"/>
    <w:rsid w:val="00695510"/>
    <w:rsid w:val="006C6429"/>
    <w:rsid w:val="006C6F5D"/>
    <w:rsid w:val="006D6D8B"/>
    <w:rsid w:val="006E378F"/>
    <w:rsid w:val="006E3F53"/>
    <w:rsid w:val="0070250C"/>
    <w:rsid w:val="00710C05"/>
    <w:rsid w:val="00717689"/>
    <w:rsid w:val="00733B15"/>
    <w:rsid w:val="00741B88"/>
    <w:rsid w:val="0074715A"/>
    <w:rsid w:val="007501AA"/>
    <w:rsid w:val="00753A14"/>
    <w:rsid w:val="007608F7"/>
    <w:rsid w:val="00774086"/>
    <w:rsid w:val="0078758A"/>
    <w:rsid w:val="00794930"/>
    <w:rsid w:val="007A608C"/>
    <w:rsid w:val="007B0EDC"/>
    <w:rsid w:val="007B1120"/>
    <w:rsid w:val="007B6180"/>
    <w:rsid w:val="007C6D5B"/>
    <w:rsid w:val="007D21EA"/>
    <w:rsid w:val="007D542A"/>
    <w:rsid w:val="007E7080"/>
    <w:rsid w:val="007F14C3"/>
    <w:rsid w:val="007F754F"/>
    <w:rsid w:val="008419DF"/>
    <w:rsid w:val="0084743B"/>
    <w:rsid w:val="00853A0A"/>
    <w:rsid w:val="008714F6"/>
    <w:rsid w:val="008A41AA"/>
    <w:rsid w:val="008B1388"/>
    <w:rsid w:val="008B22CE"/>
    <w:rsid w:val="008C5A51"/>
    <w:rsid w:val="008C6DAA"/>
    <w:rsid w:val="008C75AD"/>
    <w:rsid w:val="008D54DF"/>
    <w:rsid w:val="008D6F25"/>
    <w:rsid w:val="008E5A66"/>
    <w:rsid w:val="00901D5B"/>
    <w:rsid w:val="0092591A"/>
    <w:rsid w:val="00962B75"/>
    <w:rsid w:val="00963AEC"/>
    <w:rsid w:val="00990090"/>
    <w:rsid w:val="00992844"/>
    <w:rsid w:val="009A09FA"/>
    <w:rsid w:val="009A1AAD"/>
    <w:rsid w:val="009B002A"/>
    <w:rsid w:val="009B72D2"/>
    <w:rsid w:val="009C2339"/>
    <w:rsid w:val="009C5D04"/>
    <w:rsid w:val="009C785A"/>
    <w:rsid w:val="009D0293"/>
    <w:rsid w:val="009D66A1"/>
    <w:rsid w:val="009E7F46"/>
    <w:rsid w:val="009F44F0"/>
    <w:rsid w:val="009F6E89"/>
    <w:rsid w:val="00A10045"/>
    <w:rsid w:val="00A24A2C"/>
    <w:rsid w:val="00A4279F"/>
    <w:rsid w:val="00A7561C"/>
    <w:rsid w:val="00A7677F"/>
    <w:rsid w:val="00A825C4"/>
    <w:rsid w:val="00A82782"/>
    <w:rsid w:val="00A90067"/>
    <w:rsid w:val="00AA5C0A"/>
    <w:rsid w:val="00AC29D1"/>
    <w:rsid w:val="00AC3EA4"/>
    <w:rsid w:val="00AC443C"/>
    <w:rsid w:val="00AE1AD4"/>
    <w:rsid w:val="00AE5592"/>
    <w:rsid w:val="00AE7356"/>
    <w:rsid w:val="00B02E62"/>
    <w:rsid w:val="00B07386"/>
    <w:rsid w:val="00B24FE5"/>
    <w:rsid w:val="00B27F23"/>
    <w:rsid w:val="00B316FA"/>
    <w:rsid w:val="00B343BD"/>
    <w:rsid w:val="00B66589"/>
    <w:rsid w:val="00B85382"/>
    <w:rsid w:val="00B93B54"/>
    <w:rsid w:val="00B93E10"/>
    <w:rsid w:val="00BA0128"/>
    <w:rsid w:val="00BB41DE"/>
    <w:rsid w:val="00BB6882"/>
    <w:rsid w:val="00BD29EE"/>
    <w:rsid w:val="00BD43AB"/>
    <w:rsid w:val="00BE160C"/>
    <w:rsid w:val="00BE28F7"/>
    <w:rsid w:val="00BE44BE"/>
    <w:rsid w:val="00BE6CC3"/>
    <w:rsid w:val="00C143F5"/>
    <w:rsid w:val="00C40A0E"/>
    <w:rsid w:val="00C7046F"/>
    <w:rsid w:val="00C91951"/>
    <w:rsid w:val="00C928EB"/>
    <w:rsid w:val="00CA29FB"/>
    <w:rsid w:val="00CB4F96"/>
    <w:rsid w:val="00D01F53"/>
    <w:rsid w:val="00D032CB"/>
    <w:rsid w:val="00D0385F"/>
    <w:rsid w:val="00D047DD"/>
    <w:rsid w:val="00D170FF"/>
    <w:rsid w:val="00D179C1"/>
    <w:rsid w:val="00D21212"/>
    <w:rsid w:val="00D22A6B"/>
    <w:rsid w:val="00D23BAF"/>
    <w:rsid w:val="00D265AE"/>
    <w:rsid w:val="00D336F8"/>
    <w:rsid w:val="00D53FA0"/>
    <w:rsid w:val="00D55ED1"/>
    <w:rsid w:val="00D645F6"/>
    <w:rsid w:val="00D65982"/>
    <w:rsid w:val="00D72AFE"/>
    <w:rsid w:val="00D72DBB"/>
    <w:rsid w:val="00D84E2D"/>
    <w:rsid w:val="00D8730B"/>
    <w:rsid w:val="00D94D95"/>
    <w:rsid w:val="00DA0B5F"/>
    <w:rsid w:val="00DB0F48"/>
    <w:rsid w:val="00DB4859"/>
    <w:rsid w:val="00DB51F0"/>
    <w:rsid w:val="00DD3EDA"/>
    <w:rsid w:val="00DF6FB7"/>
    <w:rsid w:val="00E23A38"/>
    <w:rsid w:val="00E30647"/>
    <w:rsid w:val="00E337EF"/>
    <w:rsid w:val="00E42DDB"/>
    <w:rsid w:val="00E52AC8"/>
    <w:rsid w:val="00E54D8A"/>
    <w:rsid w:val="00E7616C"/>
    <w:rsid w:val="00E858EF"/>
    <w:rsid w:val="00E85CB3"/>
    <w:rsid w:val="00E942C0"/>
    <w:rsid w:val="00ED7571"/>
    <w:rsid w:val="00F123BC"/>
    <w:rsid w:val="00F224C5"/>
    <w:rsid w:val="00F34F58"/>
    <w:rsid w:val="00F4586D"/>
    <w:rsid w:val="00F5107E"/>
    <w:rsid w:val="00F567BC"/>
    <w:rsid w:val="00F72364"/>
    <w:rsid w:val="00F81143"/>
    <w:rsid w:val="00F900EC"/>
    <w:rsid w:val="00F90FE3"/>
    <w:rsid w:val="00FC3554"/>
    <w:rsid w:val="00FC4D13"/>
    <w:rsid w:val="00FC5F3B"/>
    <w:rsid w:val="00FD41FC"/>
    <w:rsid w:val="00FD72AA"/>
    <w:rsid w:val="016B6C97"/>
    <w:rsid w:val="052C6363"/>
    <w:rsid w:val="09EF7F4D"/>
    <w:rsid w:val="0A9D65B4"/>
    <w:rsid w:val="0BC6D0B7"/>
    <w:rsid w:val="0C725714"/>
    <w:rsid w:val="0EF9AD21"/>
    <w:rsid w:val="10BACB90"/>
    <w:rsid w:val="15667A52"/>
    <w:rsid w:val="16114DA1"/>
    <w:rsid w:val="1990F624"/>
    <w:rsid w:val="1DF1BB31"/>
    <w:rsid w:val="2007CA11"/>
    <w:rsid w:val="20BA8DC3"/>
    <w:rsid w:val="20E0D34D"/>
    <w:rsid w:val="21BAD1B5"/>
    <w:rsid w:val="241D61DD"/>
    <w:rsid w:val="2F47AAA8"/>
    <w:rsid w:val="324C6919"/>
    <w:rsid w:val="398D8B27"/>
    <w:rsid w:val="3BA228E8"/>
    <w:rsid w:val="3BA52976"/>
    <w:rsid w:val="3C3C3A2A"/>
    <w:rsid w:val="3D662F7D"/>
    <w:rsid w:val="3E38C677"/>
    <w:rsid w:val="40B1F1A3"/>
    <w:rsid w:val="51E184BE"/>
    <w:rsid w:val="56D3DAD0"/>
    <w:rsid w:val="58115DA0"/>
    <w:rsid w:val="5811F187"/>
    <w:rsid w:val="5B4D2445"/>
    <w:rsid w:val="61AA9E28"/>
    <w:rsid w:val="63BF90B6"/>
    <w:rsid w:val="65097FD9"/>
    <w:rsid w:val="6ADD76BC"/>
    <w:rsid w:val="6C5F89D9"/>
    <w:rsid w:val="6E7477E3"/>
    <w:rsid w:val="712A02A0"/>
    <w:rsid w:val="728CE422"/>
    <w:rsid w:val="766635E5"/>
    <w:rsid w:val="76912DE3"/>
    <w:rsid w:val="76AEB8F7"/>
    <w:rsid w:val="77B7F9A2"/>
    <w:rsid w:val="7915D4C2"/>
    <w:rsid w:val="7A0E8FDD"/>
    <w:rsid w:val="7B649F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EB4D36"/>
  <w15:docId w15:val="{AB8F5132-E5C1-4E61-BD59-6165E42F6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9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2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11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685"/>
  </w:style>
  <w:style w:type="paragraph" w:styleId="Footer">
    <w:name w:val="footer"/>
    <w:basedOn w:val="Normal"/>
    <w:link w:val="FooterChar"/>
    <w:uiPriority w:val="99"/>
    <w:semiHidden/>
    <w:unhideWhenUsed/>
    <w:rsid w:val="006146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14685"/>
  </w:style>
  <w:style w:type="paragraph" w:styleId="BalloonText">
    <w:name w:val="Balloon Text"/>
    <w:basedOn w:val="Normal"/>
    <w:link w:val="BalloonTextChar"/>
    <w:uiPriority w:val="99"/>
    <w:semiHidden/>
    <w:unhideWhenUsed/>
    <w:rsid w:val="006146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68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645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45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45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4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45F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4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</dc:creator>
  <cp:keywords/>
  <dc:description/>
  <cp:lastModifiedBy>Chelsey</cp:lastModifiedBy>
  <cp:revision>25</cp:revision>
  <dcterms:created xsi:type="dcterms:W3CDTF">2023-03-08T23:01:00Z</dcterms:created>
  <dcterms:modified xsi:type="dcterms:W3CDTF">2023-07-18T12:01:00Z</dcterms:modified>
</cp:coreProperties>
</file>